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8bd3296bfdfab916b0bb07fc732e9e26ee83480"/>
    <w:p>
      <w:pPr>
        <w:pStyle w:val="Heading1"/>
      </w:pPr>
      <w:r>
        <w:t xml:space="preserve">Cover Letter for Industrial Engineer Position in Japan Osaka</w:t>
      </w:r>
    </w:p>
    <w:p>
      <w:pPr>
        <w:pStyle w:val="FirstParagraph"/>
      </w:pPr>
      <w:r>
        <w:t xml:space="preserve">Dear Hiring Manager,</w:t>
      </w:r>
    </w:p>
    <w:p>
      <w:pPr>
        <w:pStyle w:val="BodyText"/>
      </w:pPr>
      <w:r>
        <w:t xml:space="preserve">I am writing to express my sincere interest in the Industrial Engineer position at your esteemed organization in Japan Osaka. As a dedicated professional with a strong academic background and hands-on experience in optimizing industrial processes, I am eager to contribute my expertise to a dynamic and forward-thinking company located in one of Japan’s most innovative hubs. This Cover Letter outlines my qualifications, passion for industrial engineering, and commitment to excellence in the context of Japan Osaka’s unique industrial landscape.</w:t>
      </w:r>
    </w:p>
    <w:p>
      <w:pPr>
        <w:pStyle w:val="BodyText"/>
      </w:pPr>
      <w:r>
        <w:t xml:space="preserve">Industrial Engineering is not merely a field of study for me—it is a philosophy that drives my approach to problem-solving and innovation. Throughout my career, I have focused on improving efficiency, reducing waste, and enhancing productivity across diverse industries. My academic training in Industrial Engineering from [University Name] provided me with a solid foundation in systems analysis, operations research, and quality control. However, it is the practical application of these concepts that has truly shaped my professional identity as an Industrial Engineer.</w:t>
      </w:r>
    </w:p>
    <w:p>
      <w:pPr>
        <w:pStyle w:val="BodyText"/>
      </w:pPr>
      <w:r>
        <w:t xml:space="preserve">What sets me apart is my ability to bridge theoretical knowledge with real-world challenges. For instance, during my tenure at [Previous Company Name], I led a project to streamline production workflows in a manufacturing facility, resulting in a 20% reduction in lead time and a 15% increase in output. This experience reinforced the importance of adaptability and cultural awareness—qualities that are particularly critical when working in Japan Osaka, where precision, respect for hierarchy, and continuous improvement (kaizen) are deeply embedded in industrial practices.</w:t>
      </w:r>
    </w:p>
    <w:p>
      <w:pPr>
        <w:pStyle w:val="BodyText"/>
      </w:pPr>
      <w:r>
        <w:t xml:space="preserve">Japan Osaka is a city renowned for its advanced manufacturing sector and commitment to technological innovation. As an Industrial Engineer, I am drawn to the opportunity to work within this environment, where industries such as automotive, electronics, and logistics thrive. I have always admired Japan’s ability to harmonize tradition with cutting-edge technology, and I am eager to contribute my skills to organizations that prioritize both efficiency and sustainability. In Osaka specifically, the emphasis on lean manufacturing methodologies aligns perfectly with my professional values.</w:t>
      </w:r>
    </w:p>
    <w:p>
      <w:pPr>
        <w:pStyle w:val="BodyText"/>
      </w:pPr>
      <w:r>
        <w:t xml:space="preserve">One of the key reasons I am particularly interested in this role is the potential to collaborate with teams that embrace a culture of excellence. Japanese companies often place a strong emphasis on teamwork, meticulous planning, and long-term vision—principles that resonate deeply with my own approach to Industrial Engineering. My experience working in cross-functional teams has equipped me with the ability to communicate effectively across cultural and linguistic boundaries, which I believe is essential for success in Japan Osaka.</w:t>
      </w:r>
    </w:p>
    <w:p>
      <w:pPr>
        <w:pStyle w:val="BodyText"/>
      </w:pPr>
      <w:r>
        <w:t xml:space="preserve">Furthermore, my proficiency in Japanese (if applicable) or my willingness to learn the language demonstrates my commitment to integrating into the local work environment. In a country where relationships and trust are foundational to business success, I understand the importance of cultural sensitivity and adaptability. Whether it is adhering to strict quality standards or fostering collaboration with colleagues, I am prepared to uphold the values that define industrial excellence in Japan.</w:t>
      </w:r>
    </w:p>
    <w:p>
      <w:pPr>
        <w:pStyle w:val="BodyText"/>
      </w:pPr>
      <w:r>
        <w:t xml:space="preserve">Another aspect of my profile that aligns with this opportunity is my expertise in data-driven decision-making. In today’s rapidly evolving industrial landscape, the ability to analyze complex data sets and derive actionable insights is invaluable. My background in statistical analysis, process simulation, and Six Sigma methodologies has enabled me to identify inefficiencies and implement solutions that deliver measurable results. For example, I recently developed a predictive maintenance model for a client in [Industry], which reduced equipment downtime by 25%—a testament to the power of data in industrial engineering.</w:t>
      </w:r>
    </w:p>
    <w:p>
      <w:pPr>
        <w:pStyle w:val="BodyText"/>
      </w:pPr>
      <w:r>
        <w:t xml:space="preserve">In addition to technical skills, I bring a proactive mindset and a passion for continuous improvement. Industrial Engineers are often at the forefront of innovation, and I thrive in environments where creativity and problem-solving are encouraged. In Japan Osaka, where industries are constantly striving for perfection, I am confident that my ability to think critically and adapt to new challenges will make me a valuable asset to your team.</w:t>
      </w:r>
    </w:p>
    <w:p>
      <w:pPr>
        <w:pStyle w:val="BodyText"/>
      </w:pPr>
      <w:r>
        <w:t xml:space="preserve">Finally, I would like to emphasize my enthusiasm for contributing to the growth of your organization. As an Industrial Engineer in Japan Osaka, I aim not only to optimize existing processes but also to explore new opportunities for innovation and efficiency. Whether it is implementing smart manufacturing technologies or enhancing supply chain resilience, I am dedicated to supporting your company’s mission of excellence.</w:t>
      </w:r>
    </w:p>
    <w:p>
      <w:pPr>
        <w:pStyle w:val="BodyText"/>
      </w:pPr>
      <w:r>
        <w:t xml:space="preserve">Thank you for considering my application. I would be honored to discuss how my skills and experiences align with the needs of your organization. Please feel free to contact me at [Phone Number] or [Email Address] at your convenience. I look forward to the possibility of contributing to the continued success of your team in Japan Osak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Japan Osaka</dc:title>
  <dc:creator/>
  <dc:language>en</dc:language>
  <cp:keywords/>
  <dcterms:created xsi:type="dcterms:W3CDTF">2025-12-15T22:45:07Z</dcterms:created>
  <dcterms:modified xsi:type="dcterms:W3CDTF">2025-12-15T22:45:07Z</dcterms:modified>
</cp:coreProperties>
</file>

<file path=docProps/custom.xml><?xml version="1.0" encoding="utf-8"?>
<Properties xmlns="http://schemas.openxmlformats.org/officeDocument/2006/custom-properties" xmlns:vt="http://schemas.openxmlformats.org/officeDocument/2006/docPropsVTypes"/>
</file>